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32967" w14:textId="0D6C78A8" w:rsidR="0068520B" w:rsidRPr="00E9021E" w:rsidRDefault="00A86EBB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X71e1b3531e60fe436f81da8696a3a034a891dbb"/>
      <w:r w:rsidRPr="00E9021E">
        <w:rPr>
          <w:rFonts w:ascii="Times New Roman" w:hAnsi="Times New Roman" w:cs="Times New Roman"/>
          <w:b/>
          <w:bCs/>
          <w:color w:val="auto"/>
        </w:rPr>
        <w:t>Exercise 9: Creating a Spring Boot Application</w:t>
      </w:r>
    </w:p>
    <w:p w14:paraId="6F783646" w14:textId="155D7DFB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71C6FDCF" w14:textId="3EB6BB75" w:rsidR="0068520B" w:rsidRPr="00E9021E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scenario"/>
      <w:r w:rsidRPr="00E9021E">
        <w:rPr>
          <w:rFonts w:ascii="Times New Roman" w:hAnsi="Times New Roman" w:cs="Times New Roman"/>
          <w:b/>
          <w:bCs/>
          <w:color w:val="auto"/>
        </w:rPr>
        <w:t xml:space="preserve"> Scenario</w:t>
      </w:r>
    </w:p>
    <w:p w14:paraId="7A03DB11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Create a </w:t>
      </w:r>
      <w:r w:rsidRPr="00E9021E">
        <w:rPr>
          <w:rFonts w:ascii="Times New Roman" w:hAnsi="Times New Roman" w:cs="Times New Roman"/>
          <w:sz w:val="32"/>
          <w:szCs w:val="32"/>
        </w:rPr>
        <w:t>Spring Boot application</w:t>
      </w:r>
      <w:r w:rsidRPr="00E9021E">
        <w:rPr>
          <w:rFonts w:ascii="Times New Roman" w:hAnsi="Times New Roman" w:cs="Times New Roman"/>
          <w:sz w:val="32"/>
          <w:szCs w:val="32"/>
        </w:rPr>
        <w:t xml:space="preserve"> for a </w:t>
      </w:r>
      <w:r w:rsidRPr="00E9021E">
        <w:rPr>
          <w:rFonts w:ascii="Times New Roman" w:hAnsi="Times New Roman" w:cs="Times New Roman"/>
          <w:sz w:val="32"/>
          <w:szCs w:val="32"/>
        </w:rPr>
        <w:t>Library Management System</w:t>
      </w:r>
      <w:r w:rsidRPr="00E9021E">
        <w:rPr>
          <w:rFonts w:ascii="Times New Roman" w:hAnsi="Times New Roman" w:cs="Times New Roman"/>
          <w:sz w:val="32"/>
          <w:szCs w:val="32"/>
        </w:rPr>
        <w:t xml:space="preserve"> with CRUD operations using:</w:t>
      </w:r>
    </w:p>
    <w:p w14:paraId="00F81889" w14:textId="77777777" w:rsidR="0068520B" w:rsidRPr="00E9021E" w:rsidRDefault="00A86EB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Spring Web</w:t>
      </w:r>
    </w:p>
    <w:p w14:paraId="48D1EEE6" w14:textId="77777777" w:rsidR="0068520B" w:rsidRPr="00E9021E" w:rsidRDefault="00A86EB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Spring Data JPA</w:t>
      </w:r>
    </w:p>
    <w:p w14:paraId="38C6D110" w14:textId="77777777" w:rsidR="0068520B" w:rsidRPr="00E9021E" w:rsidRDefault="00A86EB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H2 Database</w:t>
      </w:r>
    </w:p>
    <w:p w14:paraId="3E4F1A25" w14:textId="03C4B084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7BAAD448" w14:textId="45B4F3AC" w:rsidR="0068520B" w:rsidRPr="00E9021E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" w:name="step-1-project-structure"/>
      <w:bookmarkEnd w:id="1"/>
      <w:r w:rsidRPr="00E9021E">
        <w:rPr>
          <w:rFonts w:ascii="Times New Roman" w:hAnsi="Times New Roman" w:cs="Times New Roman"/>
          <w:b/>
          <w:bCs/>
          <w:color w:val="auto"/>
        </w:rPr>
        <w:t>Step 1: Project Structure</w:t>
      </w:r>
    </w:p>
    <w:p w14:paraId="639EBC00" w14:textId="77777777" w:rsidR="0068520B" w:rsidRPr="00E9021E" w:rsidRDefault="00A86EB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Generated using </w:t>
      </w:r>
      <w:r w:rsidRPr="00E9021E">
        <w:rPr>
          <w:rFonts w:ascii="Times New Roman" w:hAnsi="Times New Roman" w:cs="Times New Roman"/>
          <w:sz w:val="32"/>
          <w:szCs w:val="32"/>
        </w:rPr>
        <w:t>Spring Initializr</w:t>
      </w:r>
    </w:p>
    <w:p w14:paraId="5B9F30ED" w14:textId="77777777" w:rsidR="0068520B" w:rsidRPr="00E9021E" w:rsidRDefault="00A86EB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Project Name:</w:t>
      </w:r>
      <w:r w:rsidRPr="00E9021E">
        <w:rPr>
          <w:rFonts w:ascii="Times New Roman" w:hAnsi="Times New Roman" w:cs="Times New Roman"/>
          <w:sz w:val="32"/>
          <w:szCs w:val="32"/>
        </w:rPr>
        <w:t xml:space="preserve"> LibraryManagement</w:t>
      </w:r>
    </w:p>
    <w:p w14:paraId="0524E7A4" w14:textId="77777777" w:rsidR="0068520B" w:rsidRPr="00E9021E" w:rsidRDefault="00A86EB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Base Package:</w:t>
      </w:r>
      <w:r w:rsidRPr="00E9021E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E9021E">
        <w:rPr>
          <w:rFonts w:ascii="Times New Roman" w:hAnsi="Times New Roman" w:cs="Times New Roman"/>
          <w:sz w:val="32"/>
          <w:szCs w:val="32"/>
        </w:rPr>
        <w:t>com.library</w:t>
      </w:r>
      <w:proofErr w:type="gramEnd"/>
    </w:p>
    <w:p w14:paraId="73D7357F" w14:textId="77777777" w:rsidR="0068520B" w:rsidRPr="00E9021E" w:rsidRDefault="00A86EB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Dependencies:</w:t>
      </w:r>
      <w:r w:rsidRPr="00E9021E">
        <w:rPr>
          <w:rFonts w:ascii="Times New Roman" w:hAnsi="Times New Roman" w:cs="Times New Roman"/>
          <w:sz w:val="32"/>
          <w:szCs w:val="32"/>
        </w:rPr>
        <w:t xml:space="preserve"> Spring Web, Spring Data JPA, H2 Database</w:t>
      </w:r>
    </w:p>
    <w:p w14:paraId="222C4ED0" w14:textId="49F4F124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18D836D7" w14:textId="59DBA3B8" w:rsidR="0068520B" w:rsidRPr="00E9021E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3" w:name="step-2-final-pom.xml"/>
      <w:bookmarkEnd w:id="2"/>
      <w:r w:rsidRPr="00E9021E">
        <w:rPr>
          <w:rFonts w:ascii="Times New Roman" w:hAnsi="Times New Roman" w:cs="Times New Roman"/>
          <w:b/>
          <w:bCs/>
          <w:color w:val="auto"/>
        </w:rPr>
        <w:t xml:space="preserve">Step 2: Final </w:t>
      </w:r>
      <w:r w:rsidRPr="00E9021E">
        <w:rPr>
          <w:rStyle w:val="VerbatimChar"/>
          <w:rFonts w:ascii="Times New Roman" w:hAnsi="Times New Roman" w:cs="Times New Roman"/>
          <w:b/>
          <w:bCs/>
          <w:color w:val="auto"/>
          <w:sz w:val="32"/>
        </w:rPr>
        <w:t>pom.xml</w:t>
      </w:r>
    </w:p>
    <w:p w14:paraId="39BC8F34" w14:textId="5A24A2C8" w:rsidR="0068520B" w:rsidRDefault="00A86EBB">
      <w:pPr>
        <w:pStyle w:val="SourceCode"/>
        <w:rPr>
          <w:rStyle w:val="NormalTok"/>
          <w:rFonts w:ascii="Times New Roman" w:hAnsi="Times New Roman" w:cs="Times New Roman"/>
          <w:sz w:val="32"/>
          <w:szCs w:val="32"/>
        </w:rPr>
      </w:pP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ren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org.springframework.boo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spring-boot-starter-parent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3.5.3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relativePath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ren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com.library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LibraryManagemen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0.0.1-SNAPSHOT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am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LibraryManagemen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am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ie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java.version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17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java.version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ie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org.springframework.boo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spring-boot-starter-web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org.springframework.boo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pring-boot-starter-data-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jpa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com.h2database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h2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runtime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org.springframework.boo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spring-boot-starter-test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test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org.springframework.boot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spring-boot-maven-plugin&lt;/</w:t>
      </w:r>
      <w:proofErr w:type="spellStart"/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4A85C3CC" w14:textId="7757327B" w:rsidR="00E9021E" w:rsidRPr="00E9021E" w:rsidRDefault="00E9021E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673880AF" wp14:editId="0F895EB1">
            <wp:extent cx="5943600" cy="3895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2D2B8" w14:textId="0DD89C29" w:rsidR="0068520B" w:rsidRPr="00E9021E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4" w:name="step-3-application.properties"/>
      <w:bookmarkEnd w:id="3"/>
      <w:r w:rsidRPr="00E9021E">
        <w:rPr>
          <w:rFonts w:ascii="Times New Roman" w:hAnsi="Times New Roman" w:cs="Times New Roman"/>
          <w:b/>
          <w:bCs/>
          <w:color w:val="auto"/>
        </w:rPr>
        <w:t xml:space="preserve">Step 3: </w:t>
      </w:r>
      <w:proofErr w:type="spellStart"/>
      <w:proofErr w:type="gramStart"/>
      <w:r w:rsidRPr="00E9021E">
        <w:rPr>
          <w:rStyle w:val="VerbatimChar"/>
          <w:rFonts w:ascii="Times New Roman" w:hAnsi="Times New Roman" w:cs="Times New Roman"/>
          <w:b/>
          <w:bCs/>
          <w:color w:val="auto"/>
          <w:sz w:val="32"/>
        </w:rPr>
        <w:t>application.properties</w:t>
      </w:r>
      <w:proofErr w:type="spellEnd"/>
      <w:proofErr w:type="gramEnd"/>
    </w:p>
    <w:p w14:paraId="04DAAD05" w14:textId="77777777" w:rsidR="0068520B" w:rsidRPr="00E9021E" w:rsidRDefault="00A86EBB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E9021E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E9021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9021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resources/application.properties</w:t>
      </w:r>
    </w:p>
    <w:p w14:paraId="542C59EE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datasource.url=jdbc:h</w:t>
      </w:r>
      <w:proofErr w:type="gramStart"/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2:mem</w:t>
      </w:r>
      <w:proofErr w:type="gramEnd"/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:librarydb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datas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ource.driver-class-name=org.h2.Driver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datasource.username=sa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datasource.password=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jpa.database-platform=org.hibernate.dialect.H2Dialect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jpa.hibernate.ddl-auto=update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h2.console.enabled=true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spring.jpa.show-sql=true</w:t>
      </w:r>
    </w:p>
    <w:p w14:paraId="4482D361" w14:textId="1124084E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Con</w:t>
      </w:r>
      <w:r w:rsidRPr="00E9021E">
        <w:rPr>
          <w:rFonts w:ascii="Times New Roman" w:hAnsi="Times New Roman" w:cs="Times New Roman"/>
          <w:sz w:val="32"/>
          <w:szCs w:val="32"/>
        </w:rPr>
        <w:t>figures an in-memory H2 DB.</w:t>
      </w:r>
    </w:p>
    <w:p w14:paraId="69F41ADC" w14:textId="181D458C" w:rsidR="0068520B" w:rsidRPr="00E9021E" w:rsidRDefault="00E9021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601DB0F" wp14:editId="41DF134E">
            <wp:extent cx="5943600" cy="3852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755F8" w14:textId="25F472D3" w:rsidR="0068520B" w:rsidRPr="00E9021E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5" w:name="step-4-entity"/>
      <w:bookmarkEnd w:id="4"/>
      <w:r w:rsidRPr="00E9021E">
        <w:rPr>
          <w:rFonts w:ascii="Times New Roman" w:hAnsi="Times New Roman" w:cs="Times New Roman"/>
          <w:color w:val="auto"/>
        </w:rPr>
        <w:t xml:space="preserve"> </w:t>
      </w:r>
      <w:r w:rsidRPr="00E9021E">
        <w:rPr>
          <w:rFonts w:ascii="Times New Roman" w:hAnsi="Times New Roman" w:cs="Times New Roman"/>
          <w:b/>
          <w:bCs/>
          <w:color w:val="auto"/>
        </w:rPr>
        <w:t>Step 4: Entity</w:t>
      </w:r>
    </w:p>
    <w:p w14:paraId="1869E217" w14:textId="77777777" w:rsidR="0068520B" w:rsidRPr="00E9021E" w:rsidRDefault="00A86EBB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E9021E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E9021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9021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model/Book.java</w:t>
      </w:r>
    </w:p>
    <w:p w14:paraId="31133B69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de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kart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persistenc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ntit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kart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persistenc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GeneratedValu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kart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persistenc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GenerationTyp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kart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persistenc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Entity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Id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neratedValu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strategy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GenerationTyp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DENTIT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itl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uthor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itl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uthor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49DB07AE" w14:textId="39047DF1" w:rsidR="0068520B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Maps to a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BOOK</w:t>
      </w:r>
      <w:r w:rsidRPr="00E9021E">
        <w:rPr>
          <w:rFonts w:ascii="Times New Roman" w:hAnsi="Times New Roman" w:cs="Times New Roman"/>
          <w:sz w:val="32"/>
          <w:szCs w:val="32"/>
        </w:rPr>
        <w:t xml:space="preserve"> table automatically.</w:t>
      </w:r>
    </w:p>
    <w:p w14:paraId="7C60518D" w14:textId="38D0290A" w:rsidR="00E9021E" w:rsidRPr="00E9021E" w:rsidRDefault="00E9021E" w:rsidP="00E9021E">
      <w:pPr>
        <w:pStyle w:val="BodyText"/>
      </w:pPr>
      <w:r>
        <w:rPr>
          <w:noProof/>
        </w:rPr>
        <w:lastRenderedPageBreak/>
        <w:drawing>
          <wp:inline distT="0" distB="0" distL="0" distR="0" wp14:anchorId="24C33568" wp14:editId="3175136E">
            <wp:extent cx="5943600" cy="6067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848F" w14:textId="737732D5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2B6466CC" w14:textId="19B49F73" w:rsidR="0068520B" w:rsidRPr="00E9021E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6" w:name="step-5-repository"/>
      <w:bookmarkEnd w:id="5"/>
      <w:r w:rsidRPr="00E9021E">
        <w:rPr>
          <w:rFonts w:ascii="Times New Roman" w:hAnsi="Times New Roman" w:cs="Times New Roman"/>
          <w:b/>
          <w:bCs/>
          <w:color w:val="auto"/>
        </w:rPr>
        <w:t>Step 5: Repository</w:t>
      </w:r>
    </w:p>
    <w:p w14:paraId="45C87BE6" w14:textId="77777777" w:rsidR="0068520B" w:rsidRPr="00E9021E" w:rsidRDefault="00A86EBB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E9021E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E9021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9021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repository/BookRepository.java</w:t>
      </w:r>
    </w:p>
    <w:p w14:paraId="3745ED96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de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dat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p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pa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nterfac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extend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Jpa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0B874D4" w14:textId="19E75870" w:rsidR="0068520B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Provides CRUD operations.</w:t>
      </w:r>
    </w:p>
    <w:p w14:paraId="5B388B17" w14:textId="3FE50365" w:rsidR="00E9021E" w:rsidRPr="00E9021E" w:rsidRDefault="00A86EBB" w:rsidP="00E9021E">
      <w:pPr>
        <w:pStyle w:val="BodyText"/>
      </w:pPr>
      <w:r>
        <w:rPr>
          <w:noProof/>
        </w:rPr>
        <w:drawing>
          <wp:inline distT="0" distB="0" distL="0" distR="0" wp14:anchorId="4FBFFDCD" wp14:editId="30D50275">
            <wp:extent cx="5943600" cy="23488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69A9F" w14:textId="76CBFFB8" w:rsidR="0068520B" w:rsidRPr="00A86EBB" w:rsidRDefault="0068520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E4682AD" w14:textId="1D99C3BD" w:rsidR="0068520B" w:rsidRPr="00A86EBB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7" w:name="step-6-rest-controller"/>
      <w:bookmarkEnd w:id="6"/>
      <w:r w:rsidRPr="00A86EBB">
        <w:rPr>
          <w:rFonts w:ascii="Times New Roman" w:hAnsi="Times New Roman" w:cs="Times New Roman"/>
          <w:b/>
          <w:bCs/>
          <w:color w:val="auto"/>
        </w:rPr>
        <w:t>Step 6: REST Controller</w:t>
      </w:r>
    </w:p>
    <w:p w14:paraId="22101A8A" w14:textId="77777777" w:rsidR="0068520B" w:rsidRPr="00A86EBB" w:rsidRDefault="00A86EBB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A86EBB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A86EB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A86EBB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controller/BookController.java</w:t>
      </w:r>
    </w:p>
    <w:p w14:paraId="4D8A91D6" w14:textId="77777777" w:rsidR="00A86EBB" w:rsidRDefault="00A86EBB" w:rsidP="00A86EBB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rolle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de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fac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utowire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va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uti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st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stController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Mappin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books"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Controller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Autowired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tMapping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ist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AllBook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ndAl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ostMapping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Bod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tMappin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{id}"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athVariabl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ndBy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rEls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utMappin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{id}"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update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athVariabl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Body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Detail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ok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ndBy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rEls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if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book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!=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    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bookDetail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Titl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    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bookDetail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Author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   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E9021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DeleteMappin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{id}"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deleteBoo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athVariable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bookRepository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deleteBy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id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751BBB56" w14:textId="58099FFF" w:rsidR="0068520B" w:rsidRDefault="00A86EBB" w:rsidP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 Handles full CRUD via REST.</w:t>
      </w:r>
    </w:p>
    <w:p w14:paraId="044BF100" w14:textId="12E3A296" w:rsidR="00A86EBB" w:rsidRPr="00E9021E" w:rsidRDefault="00A86EBB" w:rsidP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1E11CF3" wp14:editId="3AABDC4B">
            <wp:extent cx="5943600" cy="5603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ED4FE" w14:textId="6E2F075B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3C6DECC4" w14:textId="571CCAFD" w:rsidR="0068520B" w:rsidRPr="00A86EBB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8" w:name="step-7-main-class"/>
      <w:bookmarkEnd w:id="7"/>
      <w:r w:rsidRPr="00A86EBB">
        <w:rPr>
          <w:rFonts w:ascii="Times New Roman" w:hAnsi="Times New Roman" w:cs="Times New Roman"/>
          <w:b/>
          <w:bCs/>
          <w:color w:val="auto"/>
        </w:rPr>
        <w:t>Step 7: Main Class</w:t>
      </w:r>
    </w:p>
    <w:p w14:paraId="6020E289" w14:textId="77777777" w:rsidR="0068520B" w:rsidRPr="00A86EBB" w:rsidRDefault="00A86EBB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A86EBB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A86EB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A86EBB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LibraryManagementApplication.java</w:t>
      </w:r>
    </w:p>
    <w:p w14:paraId="689F789C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t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Applicatio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t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utoconfigure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BootApplicatio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lastRenderedPageBreak/>
        <w:t>@SpringBootApplication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LibraryManagement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Application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    SpringApplicatio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ru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>LibraryManagementApplication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48E2E684" w14:textId="362B2E3E" w:rsidR="0068520B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Runs the full app with embedded Tomcat.</w:t>
      </w:r>
    </w:p>
    <w:p w14:paraId="3199D591" w14:textId="08A02FE5" w:rsidR="00A86EBB" w:rsidRPr="00A86EBB" w:rsidRDefault="00A86EBB" w:rsidP="00A86EBB">
      <w:pPr>
        <w:pStyle w:val="BodyText"/>
      </w:pPr>
      <w:r>
        <w:rPr>
          <w:noProof/>
        </w:rPr>
        <w:drawing>
          <wp:inline distT="0" distB="0" distL="0" distR="0" wp14:anchorId="045A1A85" wp14:editId="51B231A5">
            <wp:extent cx="5943600" cy="2719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23ABB" w14:textId="3C276653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2783FD8A" w14:textId="20C5CDD1" w:rsidR="0068520B" w:rsidRPr="00A86EBB" w:rsidRDefault="00A86EB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9" w:name="step-8-postman-examples"/>
      <w:bookmarkEnd w:id="8"/>
      <w:r w:rsidRPr="00A86EBB">
        <w:rPr>
          <w:rFonts w:ascii="Times New Roman" w:hAnsi="Times New Roman" w:cs="Times New Roman"/>
          <w:b/>
          <w:bCs/>
          <w:color w:val="auto"/>
        </w:rPr>
        <w:t>Step 8: Postman Examples</w:t>
      </w:r>
    </w:p>
    <w:p w14:paraId="0DA2564D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Example 1:</w:t>
      </w:r>
      <w:r w:rsidRPr="00E9021E">
        <w:rPr>
          <w:rFonts w:ascii="Times New Roman" w:hAnsi="Times New Roman" w:cs="Times New Roman"/>
          <w:sz w:val="32"/>
          <w:szCs w:val="32"/>
        </w:rPr>
        <w:t xml:space="preserve"> Add a Book (POST)</w:t>
      </w:r>
    </w:p>
    <w:p w14:paraId="27D5802C" w14:textId="77777777" w:rsidR="0068520B" w:rsidRPr="00E9021E" w:rsidRDefault="00A86EB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URL: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ttp://localhost:8080/books</w:t>
      </w:r>
    </w:p>
    <w:p w14:paraId="44A2D44D" w14:textId="77777777" w:rsidR="0068520B" w:rsidRPr="00E9021E" w:rsidRDefault="00A86EB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Method: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POST</w:t>
      </w:r>
    </w:p>
    <w:p w14:paraId="35B77048" w14:textId="77777777" w:rsidR="0068520B" w:rsidRPr="00E9021E" w:rsidRDefault="00A86EB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Body (JSON):</w:t>
      </w:r>
    </w:p>
    <w:p w14:paraId="595B399F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title"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pring Boot Handbook"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,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author"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ane Doe"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BBE5CD5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Example 2:</w:t>
      </w:r>
      <w:r w:rsidRPr="00E9021E">
        <w:rPr>
          <w:rFonts w:ascii="Times New Roman" w:hAnsi="Times New Roman" w:cs="Times New Roman"/>
          <w:sz w:val="32"/>
          <w:szCs w:val="32"/>
        </w:rPr>
        <w:t xml:space="preserve"> Get All Books (GET)</w:t>
      </w:r>
    </w:p>
    <w:p w14:paraId="70FC2993" w14:textId="77777777" w:rsidR="0068520B" w:rsidRPr="00E9021E" w:rsidRDefault="00A86EBB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lastRenderedPageBreak/>
        <w:t xml:space="preserve">URL: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ttp://localhost:8080/books</w:t>
      </w:r>
    </w:p>
    <w:p w14:paraId="14D3D036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Example 3:</w:t>
      </w:r>
      <w:r w:rsidRPr="00E9021E">
        <w:rPr>
          <w:rFonts w:ascii="Times New Roman" w:hAnsi="Times New Roman" w:cs="Times New Roman"/>
          <w:sz w:val="32"/>
          <w:szCs w:val="32"/>
        </w:rPr>
        <w:t xml:space="preserve"> Get Single Book (GET)</w:t>
      </w:r>
    </w:p>
    <w:p w14:paraId="1CE758FF" w14:textId="77777777" w:rsidR="0068520B" w:rsidRPr="00E9021E" w:rsidRDefault="00A86EBB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URL: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ttp://localhost:8080/books/1</w:t>
      </w:r>
    </w:p>
    <w:p w14:paraId="724DFD02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Example </w:t>
      </w:r>
      <w:r w:rsidRPr="00E9021E">
        <w:rPr>
          <w:rFonts w:ascii="Times New Roman" w:hAnsi="Times New Roman" w:cs="Times New Roman"/>
          <w:sz w:val="32"/>
          <w:szCs w:val="32"/>
        </w:rPr>
        <w:t>4:</w:t>
      </w:r>
      <w:r w:rsidRPr="00E9021E">
        <w:rPr>
          <w:rFonts w:ascii="Times New Roman" w:hAnsi="Times New Roman" w:cs="Times New Roman"/>
          <w:sz w:val="32"/>
          <w:szCs w:val="32"/>
        </w:rPr>
        <w:t xml:space="preserve"> Update Book (PUT)</w:t>
      </w:r>
    </w:p>
    <w:p w14:paraId="34F035C8" w14:textId="77777777" w:rsidR="0068520B" w:rsidRPr="00E9021E" w:rsidRDefault="00A86EBB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URL: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ttp://localhost:8080/books/1</w:t>
      </w:r>
    </w:p>
    <w:p w14:paraId="7E4BFD76" w14:textId="77777777" w:rsidR="0068520B" w:rsidRPr="00E9021E" w:rsidRDefault="00A86EBB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Body (JSON):</w:t>
      </w:r>
    </w:p>
    <w:p w14:paraId="4447A6D5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{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title"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pdated Book"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,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E9021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author"</w:t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E9021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pdated Author"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0BD802BD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Example 5:</w:t>
      </w:r>
      <w:r w:rsidRPr="00E9021E">
        <w:rPr>
          <w:rFonts w:ascii="Times New Roman" w:hAnsi="Times New Roman" w:cs="Times New Roman"/>
          <w:sz w:val="32"/>
          <w:szCs w:val="32"/>
        </w:rPr>
        <w:t xml:space="preserve"> Delete Book (DELETE)</w:t>
      </w:r>
    </w:p>
    <w:p w14:paraId="78EDB977" w14:textId="77777777" w:rsidR="0068520B" w:rsidRPr="00E9021E" w:rsidRDefault="00A86EBB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URL: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ttp://localhost:8080/books/1</w:t>
      </w:r>
    </w:p>
    <w:p w14:paraId="52F0FBE5" w14:textId="5F758E82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 xml:space="preserve"> H2 console: </w:t>
      </w:r>
      <w:hyperlink r:id="rId11">
        <w:r w:rsidRPr="00E9021E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http://localhost:8080/h2-console</w:t>
        </w:r>
      </w:hyperlink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Fonts w:ascii="Times New Roman" w:hAnsi="Times New Roman" w:cs="Times New Roman"/>
          <w:sz w:val="32"/>
          <w:szCs w:val="32"/>
        </w:rPr>
        <w:t>JDBC URL:</w:t>
      </w:r>
      <w:r w:rsidRPr="00E9021E">
        <w:rPr>
          <w:rFonts w:ascii="Times New Roman" w:hAnsi="Times New Roman" w:cs="Times New Roman"/>
          <w:sz w:val="32"/>
          <w:szCs w:val="32"/>
        </w:rPr>
        <w:t xml:space="preserve"> </w:t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jdbc:h</w:t>
      </w:r>
      <w:proofErr w:type="gramStart"/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2:mem</w:t>
      </w:r>
      <w:proofErr w:type="gramEnd"/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:librarydb</w:t>
      </w:r>
    </w:p>
    <w:p w14:paraId="01FC6F2A" w14:textId="3BE90B49" w:rsidR="0068520B" w:rsidRPr="00E9021E" w:rsidRDefault="0068520B">
      <w:pPr>
        <w:rPr>
          <w:rFonts w:ascii="Times New Roman" w:hAnsi="Times New Roman" w:cs="Times New Roman"/>
          <w:sz w:val="32"/>
          <w:szCs w:val="32"/>
        </w:rPr>
      </w:pPr>
    </w:p>
    <w:p w14:paraId="4C41521C" w14:textId="46358735" w:rsidR="0068520B" w:rsidRPr="00E9021E" w:rsidRDefault="00A86EBB">
      <w:pPr>
        <w:pStyle w:val="Heading2"/>
        <w:rPr>
          <w:rFonts w:ascii="Times New Roman" w:hAnsi="Times New Roman" w:cs="Times New Roman"/>
          <w:color w:val="auto"/>
        </w:rPr>
      </w:pPr>
      <w:bookmarkStart w:id="10" w:name="logs-proof"/>
      <w:bookmarkEnd w:id="9"/>
      <w:r w:rsidRPr="00E9021E">
        <w:rPr>
          <w:rFonts w:ascii="Times New Roman" w:hAnsi="Times New Roman" w:cs="Times New Roman"/>
          <w:color w:val="auto"/>
        </w:rPr>
        <w:t>Logs Proof</w:t>
      </w:r>
    </w:p>
    <w:p w14:paraId="00F7CA54" w14:textId="77777777" w:rsidR="0068520B" w:rsidRPr="00E9021E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Example logs:</w:t>
      </w:r>
    </w:p>
    <w:p w14:paraId="3D19ADF1" w14:textId="77777777" w:rsidR="0068520B" w:rsidRPr="00E9021E" w:rsidRDefault="00A86EB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Tomcat started on port 8080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ibernate: insert into book ...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ibernate: select ...</w:t>
      </w:r>
      <w:r w:rsidRPr="00E9021E">
        <w:rPr>
          <w:rFonts w:ascii="Times New Roman" w:hAnsi="Times New Roman" w:cs="Times New Roman"/>
          <w:sz w:val="32"/>
          <w:szCs w:val="32"/>
        </w:rPr>
        <w:br/>
      </w:r>
      <w:r w:rsidRPr="00E9021E">
        <w:rPr>
          <w:rStyle w:val="VerbatimChar"/>
          <w:rFonts w:ascii="Times New Roman" w:hAnsi="Times New Roman" w:cs="Times New Roman"/>
          <w:sz w:val="32"/>
          <w:szCs w:val="32"/>
        </w:rPr>
        <w:t>Hibernate: update book set ...</w:t>
      </w:r>
    </w:p>
    <w:p w14:paraId="1D32BD96" w14:textId="0136DB68" w:rsidR="0068520B" w:rsidRDefault="00A86E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E9021E">
        <w:rPr>
          <w:rFonts w:ascii="Times New Roman" w:hAnsi="Times New Roman" w:cs="Times New Roman"/>
          <w:sz w:val="32"/>
          <w:szCs w:val="32"/>
        </w:rPr>
        <w:t>This confirms your API is fully working!</w:t>
      </w:r>
    </w:p>
    <w:p w14:paraId="308BDF87" w14:textId="1E363D98" w:rsidR="00A86EBB" w:rsidRPr="00A86EBB" w:rsidRDefault="00A86EBB" w:rsidP="00A86EBB">
      <w:pPr>
        <w:pStyle w:val="BodyText"/>
      </w:pPr>
      <w:r>
        <w:rPr>
          <w:noProof/>
        </w:rPr>
        <w:lastRenderedPageBreak/>
        <w:drawing>
          <wp:inline distT="0" distB="0" distL="0" distR="0" wp14:anchorId="21E5A4B6" wp14:editId="37013709">
            <wp:extent cx="5943600" cy="24060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0"/>
    <w:p w14:paraId="47B898F7" w14:textId="77777777" w:rsidR="00E9021E" w:rsidRPr="00E9021E" w:rsidRDefault="00E9021E">
      <w:pPr>
        <w:pStyle w:val="FirstParagraph"/>
        <w:rPr>
          <w:rFonts w:ascii="Times New Roman" w:hAnsi="Times New Roman" w:cs="Times New Roman"/>
          <w:sz w:val="32"/>
          <w:szCs w:val="32"/>
        </w:rPr>
      </w:pPr>
    </w:p>
    <w:sectPr w:rsidR="00E9021E" w:rsidRPr="00E9021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C27F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B0024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520B"/>
    <w:rsid w:val="0068520B"/>
    <w:rsid w:val="00A86EBB"/>
    <w:rsid w:val="00E90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DDC66"/>
  <w15:docId w15:val="{6FA481F0-2DEF-4B45-B13D-8C3DB3CCF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localhost:8080/h2-console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2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7T11:28:00Z</dcterms:created>
  <dcterms:modified xsi:type="dcterms:W3CDTF">2025-07-07T11:43:00Z</dcterms:modified>
</cp:coreProperties>
</file>